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483DF8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777777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May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7777777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Supervisor: Dr. Salimur Choudhury</w:t>
      </w:r>
    </w:p>
    <w:p w14:paraId="43ED84C6" w14:textId="77777777" w:rsidR="00DA2116" w:rsidRPr="00583899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77777777" w:rsidR="00DA2116" w:rsidRPr="008F20B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7DE2221" w14:textId="1C0B0543" w:rsidR="00F56677" w:rsidRPr="00F56677" w:rsidRDefault="00F56677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F5667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ecturer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: </w:t>
      </w:r>
      <w:r w:rsidRPr="00F56677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Computer Programming II (2020 Summer),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ndergraduate-level course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 F., Al-Oqily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57581A2B" w14:textId="77777777" w:rsidR="00DA2116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Choudhury, S.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20.</w:t>
      </w:r>
    </w:p>
    <w:p w14:paraId="69F0CB8B" w14:textId="5D93D985" w:rsidR="00DA2116" w:rsidRPr="002978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lastRenderedPageBreak/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Choudhury, S., &amp; Wei, R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Distributed Graph-Bas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May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9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64792FF7" w14:textId="77777777" w:rsidR="00DA2116" w:rsidRPr="00A056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34141413" w14:textId="27695EEE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18C22E23" w14:textId="309984E9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Li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Hu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X., &amp; D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No-reference stereoscopic image quality assessment by combining global and local feature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6C70C569" w14:textId="7A774F0D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Paul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&amp; Y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nline Sequential Learning with Non-Iterative Strategy for Dimension Reduction and Image Classificati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174919B5" w14:textId="106B90C1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Mendhe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4393E2" w14:textId="1B067C72" w:rsidR="00DA2116" w:rsidRPr="00FC2DAA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77777777" w:rsidR="00DA2116" w:rsidRPr="0013168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284E7E1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 IDE, Linux OS, Matlab, Adobe Photoshop, Adobe Illustrato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9265A5"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0CDEF172"/>
    <w:lvl w:ilvl="0" w:tplc="525874D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KoFAEIwqmktAAAA"/>
  </w:docVars>
  <w:rsids>
    <w:rsidRoot w:val="00DA2116"/>
    <w:rsid w:val="000A2200"/>
    <w:rsid w:val="00295569"/>
    <w:rsid w:val="002A2CB2"/>
    <w:rsid w:val="00307EF3"/>
    <w:rsid w:val="003C08C6"/>
    <w:rsid w:val="00470EDF"/>
    <w:rsid w:val="00483DF8"/>
    <w:rsid w:val="00534531"/>
    <w:rsid w:val="00713BDF"/>
    <w:rsid w:val="008601D7"/>
    <w:rsid w:val="009265A5"/>
    <w:rsid w:val="00931E18"/>
    <w:rsid w:val="00997F19"/>
    <w:rsid w:val="00AD678B"/>
    <w:rsid w:val="00AE5BB2"/>
    <w:rsid w:val="00BE43A4"/>
    <w:rsid w:val="00C45CE8"/>
    <w:rsid w:val="00CF2660"/>
    <w:rsid w:val="00D23D52"/>
    <w:rsid w:val="00D5731F"/>
    <w:rsid w:val="00DA2116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5E0464"/>
    <w:rsid w:val="0060763E"/>
    <w:rsid w:val="006F4232"/>
    <w:rsid w:val="007D087D"/>
    <w:rsid w:val="00822B12"/>
    <w:rsid w:val="00855A2A"/>
    <w:rsid w:val="008B3124"/>
    <w:rsid w:val="0093312E"/>
    <w:rsid w:val="00975E84"/>
    <w:rsid w:val="00A96350"/>
    <w:rsid w:val="00BD5CEA"/>
    <w:rsid w:val="00F14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937</Words>
  <Characters>5346</Characters>
  <Application>Microsoft Office Word</Application>
  <DocSecurity>0</DocSecurity>
  <Lines>44</Lines>
  <Paragraphs>12</Paragraphs>
  <ScaleCrop>false</ScaleCrop>
  <Company/>
  <LinksUpToDate>false</LinksUpToDate>
  <CharactersWithSpaces>6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1</cp:revision>
  <cp:lastPrinted>2020-03-09T05:25:00Z</cp:lastPrinted>
  <dcterms:created xsi:type="dcterms:W3CDTF">2020-03-09T05:27:00Z</dcterms:created>
  <dcterms:modified xsi:type="dcterms:W3CDTF">2020-05-18T17:12:00Z</dcterms:modified>
</cp:coreProperties>
</file>